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D270CF" w14:textId="015D7B97" w:rsidR="003147DA" w:rsidRPr="003147DA" w:rsidRDefault="003147DA" w:rsidP="003147DA">
      <w:pPr>
        <w:jc w:val="center"/>
        <w:rPr>
          <w:rFonts w:cs="Times New Roman"/>
          <w:lang w:val="pt-BR"/>
        </w:rPr>
      </w:pPr>
    </w:p>
    <w:p w14:paraId="7A5B129D" w14:textId="77777777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0401F47D" w14:textId="7AAA08C1" w:rsidR="003147DA" w:rsidRPr="003147DA" w:rsidRDefault="0005730B" w:rsidP="003147DA">
      <w:pPr>
        <w:jc w:val="center"/>
        <w:rPr>
          <w:rFonts w:cs="Times New Roman"/>
          <w:b/>
          <w:bCs/>
          <w:lang w:val="pt-BR"/>
        </w:rPr>
      </w:pPr>
      <w:r>
        <w:rPr>
          <w:rFonts w:cs="Times New Roman"/>
          <w:b/>
          <w:bCs/>
          <w:lang w:val="pt-BR"/>
        </w:rPr>
        <w:t>Medidas repetidas no tempo</w:t>
      </w:r>
    </w:p>
    <w:p w14:paraId="514724EB" w14:textId="451A6868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21244629" w14:textId="065A7D36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  <w:r w:rsidRPr="003147DA">
        <w:rPr>
          <w:rFonts w:cs="Times New Roman"/>
          <w:b/>
          <w:bCs/>
          <w:lang w:val="pt-BR"/>
        </w:rPr>
        <w:t>Exercício</w:t>
      </w:r>
    </w:p>
    <w:p w14:paraId="58822661" w14:textId="1407460F" w:rsidR="003147DA" w:rsidRPr="003147DA" w:rsidRDefault="003147DA" w:rsidP="003147DA">
      <w:pPr>
        <w:jc w:val="center"/>
        <w:rPr>
          <w:rFonts w:cs="Times New Roman"/>
          <w:b/>
          <w:bCs/>
          <w:lang w:val="pt-BR"/>
        </w:rPr>
      </w:pPr>
    </w:p>
    <w:p w14:paraId="761779B9" w14:textId="7E166514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Um experimento foi conduzido para avaliar a resposta</w:t>
      </w:r>
      <w:r w:rsidR="00434DB9">
        <w:rPr>
          <w:rFonts w:cs="Times New Roman"/>
          <w:lang w:val="pt-BR"/>
        </w:rPr>
        <w:t xml:space="preserve"> do crescimento (altura)</w:t>
      </w:r>
      <w:r w:rsidRPr="003147DA">
        <w:rPr>
          <w:rFonts w:cs="Times New Roman"/>
          <w:lang w:val="pt-BR"/>
        </w:rPr>
        <w:t xml:space="preserve"> de </w:t>
      </w:r>
      <w:r w:rsidR="00342C27">
        <w:rPr>
          <w:rFonts w:cs="Times New Roman"/>
          <w:lang w:val="pt-BR"/>
        </w:rPr>
        <w:t>centeio</w:t>
      </w:r>
      <w:r w:rsidRPr="003147DA">
        <w:rPr>
          <w:rFonts w:cs="Times New Roman"/>
          <w:lang w:val="pt-BR"/>
        </w:rPr>
        <w:t xml:space="preserve"> à</w:t>
      </w:r>
      <w:r w:rsidR="00434DB9">
        <w:rPr>
          <w:rFonts w:cs="Times New Roman"/>
          <w:lang w:val="pt-BR"/>
        </w:rPr>
        <w:t xml:space="preserve"> diferentes fertilizantes (Controle, A, B, C)</w:t>
      </w:r>
      <w:r w:rsidRPr="003147DA">
        <w:rPr>
          <w:rFonts w:cs="Times New Roman"/>
          <w:lang w:val="pt-BR"/>
        </w:rPr>
        <w:t>. O experiment</w:t>
      </w:r>
      <w:r>
        <w:rPr>
          <w:rFonts w:cs="Times New Roman"/>
          <w:lang w:val="pt-BR"/>
        </w:rPr>
        <w:t xml:space="preserve">o </w:t>
      </w:r>
      <w:r w:rsidRPr="003147DA">
        <w:rPr>
          <w:rFonts w:cs="Times New Roman"/>
          <w:lang w:val="pt-BR"/>
        </w:rPr>
        <w:t xml:space="preserve">foi conduzido em blocos inteiramente casualizados com </w:t>
      </w:r>
      <w:r w:rsidR="004644D1">
        <w:rPr>
          <w:rFonts w:cs="Times New Roman"/>
          <w:lang w:val="pt-BR"/>
        </w:rPr>
        <w:t>quatro</w:t>
      </w:r>
      <w:r w:rsidRPr="003147DA">
        <w:rPr>
          <w:rFonts w:cs="Times New Roman"/>
          <w:lang w:val="pt-BR"/>
        </w:rPr>
        <w:t xml:space="preserve"> repetições</w:t>
      </w:r>
      <w:r w:rsidR="004644D1">
        <w:rPr>
          <w:rFonts w:cs="Times New Roman"/>
          <w:lang w:val="pt-BR"/>
        </w:rPr>
        <w:t xml:space="preserve"> e a</w:t>
      </w:r>
      <w:r w:rsidR="00245BF5">
        <w:rPr>
          <w:rFonts w:cs="Times New Roman"/>
          <w:lang w:val="pt-BR"/>
        </w:rPr>
        <w:t xml:space="preserve"> altura da planta foi registrada </w:t>
      </w:r>
      <w:r w:rsidR="00A11A29">
        <w:rPr>
          <w:rFonts w:cs="Times New Roman"/>
          <w:lang w:val="pt-BR"/>
        </w:rPr>
        <w:t>aos 15 dias depois da semeadura (DAS), 30 DAS, 45 DAS e 65 DAS</w:t>
      </w:r>
      <w:r w:rsidR="00245BF5">
        <w:rPr>
          <w:rFonts w:cs="Times New Roman"/>
          <w:lang w:val="pt-BR"/>
        </w:rPr>
        <w:t>.</w:t>
      </w:r>
    </w:p>
    <w:p w14:paraId="1194B0C8" w14:textId="0D57032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5E200871" w14:textId="0615A603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Você foi selecionado como o pesquisador responsável para analisar esses dados.</w:t>
      </w:r>
      <w:r w:rsidR="002F693C">
        <w:rPr>
          <w:rFonts w:cs="Times New Roman"/>
          <w:lang w:val="pt-BR"/>
        </w:rPr>
        <w:t xml:space="preserve"> Usando o arquivo “</w:t>
      </w:r>
      <w:r w:rsidR="00A11A29">
        <w:rPr>
          <w:rFonts w:cs="Times New Roman"/>
          <w:lang w:val="pt-BR"/>
        </w:rPr>
        <w:t>Altura</w:t>
      </w:r>
      <w:r w:rsidR="002F693C">
        <w:rPr>
          <w:rFonts w:cs="Times New Roman"/>
          <w:lang w:val="pt-BR"/>
        </w:rPr>
        <w:t>.xlsx”</w:t>
      </w:r>
      <w:r w:rsidR="00BD4E4F">
        <w:rPr>
          <w:rFonts w:cs="Times New Roman"/>
          <w:lang w:val="pt-BR"/>
        </w:rPr>
        <w:t>.:</w:t>
      </w:r>
    </w:p>
    <w:p w14:paraId="17D28AE7" w14:textId="77777777" w:rsidR="003147DA" w:rsidRPr="003147DA" w:rsidRDefault="003147DA" w:rsidP="003147DA">
      <w:pPr>
        <w:ind w:firstLine="720"/>
        <w:jc w:val="both"/>
        <w:rPr>
          <w:rFonts w:cs="Times New Roman"/>
          <w:lang w:val="pt-BR"/>
        </w:rPr>
      </w:pPr>
    </w:p>
    <w:p w14:paraId="32BA36AC" w14:textId="77DA0898" w:rsid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 xml:space="preserve">Defina as </w:t>
      </w:r>
      <w:r w:rsidR="00BD4E4F" w:rsidRPr="003147DA">
        <w:rPr>
          <w:rFonts w:cs="Times New Roman"/>
          <w:lang w:val="pt-BR"/>
        </w:rPr>
        <w:t>suas hipóteses</w:t>
      </w:r>
      <w:r w:rsidRPr="003147DA">
        <w:rPr>
          <w:rFonts w:cs="Times New Roman"/>
          <w:lang w:val="pt-BR"/>
        </w:rPr>
        <w:t>.</w:t>
      </w:r>
    </w:p>
    <w:p w14:paraId="3D708B71" w14:textId="3F77F30C" w:rsidR="004E234D" w:rsidRPr="003147DA" w:rsidRDefault="004E234D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>Construa a tabela de a</w:t>
      </w:r>
      <w:r w:rsidRPr="004E234D">
        <w:rPr>
          <w:rFonts w:cs="Times New Roman"/>
          <w:lang w:val="pt-BR"/>
        </w:rPr>
        <w:t>nálise de variância</w:t>
      </w:r>
      <w:r>
        <w:rPr>
          <w:rFonts w:cs="Times New Roman"/>
          <w:lang w:val="pt-BR"/>
        </w:rPr>
        <w:t xml:space="preserve"> (ANOVA) </w:t>
      </w:r>
      <w:r w:rsidR="00C607B5">
        <w:rPr>
          <w:rFonts w:cs="Times New Roman"/>
          <w:lang w:val="pt-BR"/>
        </w:rPr>
        <w:t xml:space="preserve">simples (fonte de </w:t>
      </w:r>
      <w:r w:rsidR="00AC4946" w:rsidRPr="00AC4946">
        <w:rPr>
          <w:rFonts w:cs="Times New Roman"/>
          <w:lang w:val="pt-BR"/>
        </w:rPr>
        <w:t>variação</w:t>
      </w:r>
      <w:r w:rsidR="00C607B5">
        <w:rPr>
          <w:rFonts w:cs="Times New Roman"/>
          <w:lang w:val="pt-BR"/>
        </w:rPr>
        <w:t xml:space="preserve"> e graus de liberdade) </w:t>
      </w:r>
      <w:r>
        <w:rPr>
          <w:rFonts w:cs="Times New Roman"/>
          <w:lang w:val="pt-BR"/>
        </w:rPr>
        <w:t>para</w:t>
      </w:r>
      <w:r w:rsidR="00C607B5">
        <w:rPr>
          <w:rFonts w:cs="Times New Roman"/>
          <w:lang w:val="pt-BR"/>
        </w:rPr>
        <w:t xml:space="preserve"> esse experimento.</w:t>
      </w:r>
      <w:r>
        <w:rPr>
          <w:rFonts w:cs="Times New Roman"/>
          <w:lang w:val="pt-BR"/>
        </w:rPr>
        <w:t xml:space="preserve"> </w:t>
      </w:r>
    </w:p>
    <w:p w14:paraId="1CF58AAF" w14:textId="38127723" w:rsidR="003147DA" w:rsidRPr="003147DA" w:rsidRDefault="003147DA" w:rsidP="002B2A14">
      <w:pPr>
        <w:pStyle w:val="ListParagraph"/>
        <w:numPr>
          <w:ilvl w:val="0"/>
          <w:numId w:val="1"/>
        </w:numPr>
        <w:spacing w:line="360" w:lineRule="auto"/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Esc</w:t>
      </w:r>
      <w:r w:rsidR="008F7D1C">
        <w:rPr>
          <w:rFonts w:cs="Times New Roman"/>
          <w:lang w:val="pt-BR"/>
        </w:rPr>
        <w:t>reva brevemente a</w:t>
      </w:r>
      <w:r w:rsidR="00AC4946">
        <w:rPr>
          <w:rFonts w:cs="Times New Roman"/>
          <w:lang w:val="pt-BR"/>
        </w:rPr>
        <w:t xml:space="preserve"> </w:t>
      </w:r>
      <w:r w:rsidR="00895530">
        <w:rPr>
          <w:rFonts w:cs="Times New Roman"/>
          <w:lang w:val="pt-BR"/>
        </w:rPr>
        <w:t>“</w:t>
      </w:r>
      <w:r w:rsidR="00AC4946" w:rsidRPr="00AC4946">
        <w:rPr>
          <w:rFonts w:cs="Times New Roman"/>
          <w:lang w:val="pt-BR"/>
        </w:rPr>
        <w:t>sessão</w:t>
      </w:r>
      <w:r w:rsidRPr="003147DA">
        <w:rPr>
          <w:rFonts w:cs="Times New Roman"/>
          <w:lang w:val="pt-BR"/>
        </w:rPr>
        <w:t xml:space="preserve"> </w:t>
      </w:r>
      <w:r w:rsidR="00AC4946">
        <w:rPr>
          <w:rFonts w:cs="Times New Roman"/>
          <w:lang w:val="pt-BR"/>
        </w:rPr>
        <w:t>de a</w:t>
      </w:r>
      <w:r w:rsidR="00AC4946" w:rsidRPr="004E234D">
        <w:rPr>
          <w:rFonts w:cs="Times New Roman"/>
          <w:lang w:val="pt-BR"/>
        </w:rPr>
        <w:t>nálise</w:t>
      </w:r>
      <w:r w:rsidR="00AC4946">
        <w:rPr>
          <w:rFonts w:cs="Times New Roman"/>
          <w:lang w:val="pt-BR"/>
        </w:rPr>
        <w:t xml:space="preserve"> de</w:t>
      </w:r>
      <w:r w:rsidRPr="003147DA">
        <w:rPr>
          <w:rFonts w:cs="Times New Roman"/>
          <w:lang w:val="pt-BR"/>
        </w:rPr>
        <w:t xml:space="preserve"> dados</w:t>
      </w:r>
      <w:r w:rsidR="00895530">
        <w:rPr>
          <w:rFonts w:cs="Times New Roman"/>
          <w:lang w:val="pt-BR"/>
        </w:rPr>
        <w:t>” desse experimento</w:t>
      </w:r>
      <w:r w:rsidR="00B37459">
        <w:rPr>
          <w:rFonts w:cs="Times New Roman"/>
          <w:lang w:val="pt-BR"/>
        </w:rPr>
        <w:t xml:space="preserve"> como se o trabalho estivesse sendo submetido a uma revista</w:t>
      </w:r>
      <w:r w:rsidR="00DC7328">
        <w:rPr>
          <w:rFonts w:cs="Times New Roman"/>
          <w:lang w:val="pt-BR"/>
        </w:rPr>
        <w:t xml:space="preserve"> </w:t>
      </w:r>
      <w:r w:rsidR="00DC7328" w:rsidRPr="00DC7328">
        <w:rPr>
          <w:rFonts w:cs="Times New Roman"/>
          <w:lang w:val="pt-BR"/>
        </w:rPr>
        <w:t>científica</w:t>
      </w:r>
      <w:r w:rsidR="00B37459">
        <w:rPr>
          <w:rFonts w:cs="Times New Roman"/>
          <w:lang w:val="pt-BR"/>
        </w:rPr>
        <w:t>, lembre-se que ele deve</w:t>
      </w:r>
      <w:r w:rsidRPr="003147DA">
        <w:rPr>
          <w:rFonts w:cs="Times New Roman"/>
          <w:lang w:val="pt-BR"/>
        </w:rPr>
        <w:t xml:space="preserve"> justifi</w:t>
      </w:r>
      <w:r w:rsidR="00B37459">
        <w:rPr>
          <w:rFonts w:cs="Times New Roman"/>
          <w:lang w:val="pt-BR"/>
        </w:rPr>
        <w:t xml:space="preserve">car o </w:t>
      </w:r>
      <w:r w:rsidR="00895530" w:rsidRPr="00895530">
        <w:rPr>
          <w:rFonts w:cs="Times New Roman"/>
          <w:lang w:val="pt-BR"/>
        </w:rPr>
        <w:t>método</w:t>
      </w:r>
      <w:r w:rsidR="00895530">
        <w:rPr>
          <w:rFonts w:cs="Times New Roman"/>
          <w:lang w:val="pt-BR"/>
        </w:rPr>
        <w:t xml:space="preserve"> adotado e detalhes utilizados</w:t>
      </w:r>
      <w:r w:rsidRPr="003147DA">
        <w:rPr>
          <w:rFonts w:cs="Times New Roman"/>
          <w:lang w:val="pt-BR"/>
        </w:rPr>
        <w:t>.</w:t>
      </w:r>
    </w:p>
    <w:p w14:paraId="5859B83B" w14:textId="5095CF94" w:rsidR="003147DA" w:rsidRDefault="003147DA" w:rsidP="002B2A14">
      <w:pPr>
        <w:pStyle w:val="ListParagraph"/>
        <w:numPr>
          <w:ilvl w:val="0"/>
          <w:numId w:val="1"/>
        </w:numPr>
        <w:jc w:val="both"/>
        <w:rPr>
          <w:rFonts w:cs="Times New Roman"/>
          <w:lang w:val="pt-BR"/>
        </w:rPr>
      </w:pPr>
      <w:r w:rsidRPr="003147DA">
        <w:rPr>
          <w:rFonts w:cs="Times New Roman"/>
          <w:lang w:val="pt-BR"/>
        </w:rPr>
        <w:t>Apresente um resumo dos resultados (gráfico ou tabela) com uma breve discussão sobre as análises de dados.</w:t>
      </w:r>
    </w:p>
    <w:p w14:paraId="1E4946F8" w14:textId="06015800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03AB29F6" w14:textId="58756967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2B59869C" w14:textId="248DE19F" w:rsidR="009423C1" w:rsidRDefault="009423C1" w:rsidP="009423C1">
      <w:pPr>
        <w:pStyle w:val="ListParagraph"/>
        <w:ind w:left="1080"/>
        <w:jc w:val="both"/>
        <w:rPr>
          <w:rFonts w:cs="Times New Roman"/>
          <w:lang w:val="pt-BR"/>
        </w:rPr>
      </w:pPr>
    </w:p>
    <w:p w14:paraId="72154728" w14:textId="196E6CE4" w:rsidR="009423C1" w:rsidRPr="009423C1" w:rsidRDefault="009423C1" w:rsidP="009423C1">
      <w:pPr>
        <w:jc w:val="both"/>
        <w:rPr>
          <w:rFonts w:cs="Times New Roman"/>
          <w:lang w:val="pt-BR"/>
        </w:rPr>
      </w:pPr>
      <w:r>
        <w:rPr>
          <w:rFonts w:cs="Times New Roman"/>
          <w:lang w:val="pt-BR"/>
        </w:rPr>
        <w:t xml:space="preserve">Enviar respostas </w:t>
      </w:r>
      <w:r w:rsidR="00A66704">
        <w:rPr>
          <w:rFonts w:cs="Times New Roman"/>
          <w:lang w:val="pt-BR"/>
        </w:rPr>
        <w:t xml:space="preserve">até o dia </w:t>
      </w:r>
      <w:r w:rsidR="00E53E15">
        <w:rPr>
          <w:rFonts w:cs="Times New Roman"/>
          <w:lang w:val="pt-BR"/>
        </w:rPr>
        <w:t>6</w:t>
      </w:r>
      <w:r w:rsidR="00A66704">
        <w:rPr>
          <w:rFonts w:cs="Times New Roman"/>
          <w:lang w:val="pt-BR"/>
        </w:rPr>
        <w:t>/</w:t>
      </w:r>
      <w:r w:rsidR="00E53E15">
        <w:rPr>
          <w:rFonts w:cs="Times New Roman"/>
          <w:lang w:val="pt-BR"/>
        </w:rPr>
        <w:t>6</w:t>
      </w:r>
      <w:r w:rsidR="00A66704">
        <w:rPr>
          <w:rFonts w:cs="Times New Roman"/>
          <w:lang w:val="pt-BR"/>
        </w:rPr>
        <w:t xml:space="preserve"> </w:t>
      </w:r>
      <w:r>
        <w:rPr>
          <w:rFonts w:cs="Times New Roman"/>
          <w:lang w:val="pt-BR"/>
        </w:rPr>
        <w:t>em um documento de word ou PDF com prints dos</w:t>
      </w:r>
      <w:r w:rsidR="00A90A32">
        <w:rPr>
          <w:rFonts w:cs="Times New Roman"/>
          <w:lang w:val="pt-BR"/>
        </w:rPr>
        <w:t xml:space="preserve"> códigos </w:t>
      </w:r>
      <w:r w:rsidR="004107BC">
        <w:rPr>
          <w:rFonts w:cs="Times New Roman"/>
          <w:lang w:val="pt-BR"/>
        </w:rPr>
        <w:t xml:space="preserve">(ou usando R notebook) para </w:t>
      </w:r>
      <w:hyperlink r:id="rId7" w:history="1">
        <w:r w:rsidR="004107BC" w:rsidRPr="00B322C0">
          <w:rPr>
            <w:rStyle w:val="Hyperlink"/>
            <w:rFonts w:cs="Times New Roman"/>
            <w:lang w:val="pt-BR"/>
          </w:rPr>
          <w:t>julia_bnf@hotmail.com</w:t>
        </w:r>
      </w:hyperlink>
      <w:r w:rsidR="004107BC">
        <w:rPr>
          <w:rFonts w:cs="Times New Roman"/>
          <w:lang w:val="pt-BR"/>
        </w:rPr>
        <w:t xml:space="preserve"> com assunto “</w:t>
      </w:r>
      <w:proofErr w:type="gramStart"/>
      <w:r w:rsidR="004107BC">
        <w:rPr>
          <w:rFonts w:cs="Times New Roman"/>
          <w:lang w:val="pt-BR"/>
        </w:rPr>
        <w:t>Analise</w:t>
      </w:r>
      <w:proofErr w:type="gramEnd"/>
      <w:r w:rsidR="004107BC">
        <w:rPr>
          <w:rFonts w:cs="Times New Roman"/>
          <w:lang w:val="pt-BR"/>
        </w:rPr>
        <w:t xml:space="preserve"> de dados – </w:t>
      </w:r>
      <w:r w:rsidR="0005730B">
        <w:rPr>
          <w:rFonts w:cs="Times New Roman"/>
          <w:lang w:val="pt-BR"/>
        </w:rPr>
        <w:t>Medidas Repetidas</w:t>
      </w:r>
      <w:r w:rsidR="004107BC">
        <w:rPr>
          <w:rFonts w:cs="Times New Roman"/>
          <w:lang w:val="pt-BR"/>
        </w:rPr>
        <w:t xml:space="preserve"> – </w:t>
      </w:r>
      <w:r w:rsidR="004107BC" w:rsidRPr="0005730B">
        <w:rPr>
          <w:rFonts w:cs="Times New Roman"/>
          <w:color w:val="FF0000"/>
          <w:lang w:val="pt-BR"/>
        </w:rPr>
        <w:t>Seu nome</w:t>
      </w:r>
      <w:r w:rsidR="004107BC">
        <w:rPr>
          <w:rFonts w:cs="Times New Roman"/>
          <w:lang w:val="pt-BR"/>
        </w:rPr>
        <w:t>”</w:t>
      </w:r>
      <w:r w:rsidR="001733DE">
        <w:rPr>
          <w:rFonts w:cs="Times New Roman"/>
          <w:lang w:val="pt-BR"/>
        </w:rPr>
        <w:t xml:space="preserve">. </w:t>
      </w:r>
    </w:p>
    <w:sectPr w:rsidR="009423C1" w:rsidRPr="009423C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B14A1F" w14:textId="77777777" w:rsidR="00920449" w:rsidRDefault="00920449" w:rsidP="002B2A14">
      <w:r>
        <w:separator/>
      </w:r>
    </w:p>
  </w:endnote>
  <w:endnote w:type="continuationSeparator" w:id="0">
    <w:p w14:paraId="7E8755A6" w14:textId="77777777" w:rsidR="00920449" w:rsidRDefault="00920449" w:rsidP="002B2A14">
      <w:r>
        <w:continuationSeparator/>
      </w:r>
    </w:p>
  </w:endnote>
  <w:endnote w:type="continuationNotice" w:id="1">
    <w:p w14:paraId="44C0A2FD" w14:textId="77777777" w:rsidR="00920449" w:rsidRDefault="009204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4CAE08" w14:textId="77777777" w:rsidR="00920449" w:rsidRDefault="00920449" w:rsidP="002B2A14">
      <w:r>
        <w:separator/>
      </w:r>
    </w:p>
  </w:footnote>
  <w:footnote w:type="continuationSeparator" w:id="0">
    <w:p w14:paraId="60017EB7" w14:textId="77777777" w:rsidR="00920449" w:rsidRDefault="00920449" w:rsidP="002B2A14">
      <w:r>
        <w:continuationSeparator/>
      </w:r>
    </w:p>
  </w:footnote>
  <w:footnote w:type="continuationNotice" w:id="1">
    <w:p w14:paraId="72222282" w14:textId="77777777" w:rsidR="00920449" w:rsidRDefault="0092044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025AF5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Universidade Federal Rural do Rio de Janeiro</w:t>
    </w:r>
  </w:p>
  <w:p w14:paraId="01686ED4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Programa de Pós-graduação em Agronomia – Ciência do Solo</w:t>
    </w:r>
  </w:p>
  <w:p w14:paraId="1E707E61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Análise de Dados Experimentais</w:t>
    </w:r>
  </w:p>
  <w:p w14:paraId="5CAD0E07" w14:textId="082E0E01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202</w:t>
    </w:r>
    <w:r w:rsidR="00E53E15">
      <w:rPr>
        <w:rFonts w:cs="Times New Roman"/>
        <w:lang w:val="pt-BR"/>
      </w:rPr>
      <w:t>5</w:t>
    </w:r>
  </w:p>
  <w:p w14:paraId="7600101F" w14:textId="77777777" w:rsidR="002B2A14" w:rsidRPr="003147DA" w:rsidRDefault="002B2A14" w:rsidP="002B2A14">
    <w:pPr>
      <w:jc w:val="center"/>
      <w:rPr>
        <w:rFonts w:cs="Times New Roman"/>
        <w:lang w:val="pt-BR"/>
      </w:rPr>
    </w:pPr>
  </w:p>
  <w:p w14:paraId="7B777B3B" w14:textId="77777777" w:rsidR="002B2A14" w:rsidRPr="003147DA" w:rsidRDefault="002B2A14" w:rsidP="002B2A14">
    <w:pPr>
      <w:jc w:val="center"/>
      <w:rPr>
        <w:rFonts w:cs="Times New Roman"/>
        <w:lang w:val="pt-BR"/>
      </w:rPr>
    </w:pPr>
    <w:r w:rsidRPr="003147DA">
      <w:rPr>
        <w:rFonts w:cs="Times New Roman"/>
        <w:lang w:val="pt-BR"/>
      </w:rPr>
      <w:t>Julia Barra Netto-Ferreira</w:t>
    </w:r>
  </w:p>
  <w:p w14:paraId="3E518EFE" w14:textId="77777777" w:rsidR="002B2A14" w:rsidRPr="00FA2836" w:rsidRDefault="002B2A14">
    <w:pPr>
      <w:pStyle w:val="Header"/>
      <w:rPr>
        <w:lang w:val="pt-B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57D1BF0"/>
    <w:multiLevelType w:val="hybridMultilevel"/>
    <w:tmpl w:val="EE84F414"/>
    <w:lvl w:ilvl="0" w:tplc="38F207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64601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NDGyMDcwMzGzNDRU0lEKTi0uzszPAykwrAUA7PEYLSwAAAA="/>
  </w:docVars>
  <w:rsids>
    <w:rsidRoot w:val="003147DA"/>
    <w:rsid w:val="0005730B"/>
    <w:rsid w:val="00100291"/>
    <w:rsid w:val="001733DE"/>
    <w:rsid w:val="00245BF5"/>
    <w:rsid w:val="002B2A14"/>
    <w:rsid w:val="002F693C"/>
    <w:rsid w:val="003147DA"/>
    <w:rsid w:val="00342C27"/>
    <w:rsid w:val="00346E62"/>
    <w:rsid w:val="004107BC"/>
    <w:rsid w:val="00434DB9"/>
    <w:rsid w:val="004644D1"/>
    <w:rsid w:val="004E234D"/>
    <w:rsid w:val="006133C3"/>
    <w:rsid w:val="006D145A"/>
    <w:rsid w:val="007B499F"/>
    <w:rsid w:val="00831682"/>
    <w:rsid w:val="00875DF4"/>
    <w:rsid w:val="008762E2"/>
    <w:rsid w:val="00895530"/>
    <w:rsid w:val="008F7D1C"/>
    <w:rsid w:val="00920449"/>
    <w:rsid w:val="009236D6"/>
    <w:rsid w:val="009423C1"/>
    <w:rsid w:val="009D0751"/>
    <w:rsid w:val="009D1168"/>
    <w:rsid w:val="00A11A29"/>
    <w:rsid w:val="00A66704"/>
    <w:rsid w:val="00A90637"/>
    <w:rsid w:val="00A90A32"/>
    <w:rsid w:val="00AC4946"/>
    <w:rsid w:val="00B37459"/>
    <w:rsid w:val="00B538CA"/>
    <w:rsid w:val="00BD4E4F"/>
    <w:rsid w:val="00C607B5"/>
    <w:rsid w:val="00D13086"/>
    <w:rsid w:val="00DC7328"/>
    <w:rsid w:val="00E235E2"/>
    <w:rsid w:val="00E53E15"/>
    <w:rsid w:val="00FA2836"/>
    <w:rsid w:val="00FE2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88745"/>
  <w15:chartTrackingRefBased/>
  <w15:docId w15:val="{4B732D47-83BB-CB4D-98CB-B7F71FEB3A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47DA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47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2A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B2A1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2A14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410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32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julia_bnf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7</Words>
  <Characters>1015</Characters>
  <Application>Microsoft Office Word</Application>
  <DocSecurity>0</DocSecurity>
  <Lines>8</Lines>
  <Paragraphs>2</Paragraphs>
  <ScaleCrop>false</ScaleCrop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a Netto Ferreira, Julia</dc:creator>
  <cp:keywords/>
  <dc:description/>
  <cp:lastModifiedBy>Barra Netto Ferreira, Julia</cp:lastModifiedBy>
  <cp:revision>20</cp:revision>
  <dcterms:created xsi:type="dcterms:W3CDTF">2023-05-25T18:52:00Z</dcterms:created>
  <dcterms:modified xsi:type="dcterms:W3CDTF">2025-05-20T21:01:00Z</dcterms:modified>
</cp:coreProperties>
</file>